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7f11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0cb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e284c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7T11:30:11Z</dcterms:created>
  <dcterms:modified xsi:type="dcterms:W3CDTF">2020-05-17T11:30:11Z</dcterms:modified>
</cp:coreProperties>
</file>